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D61AB" w14:textId="77777777" w:rsidR="003459A9" w:rsidRDefault="003459A9"/>
    <w:p w14:paraId="26D8BB28" w14:textId="77777777" w:rsidR="00EE3983" w:rsidRPr="00EE3983" w:rsidRDefault="00EE3983" w:rsidP="00EE3983">
      <w:pPr>
        <w:rPr>
          <w:b/>
          <w:bCs/>
          <w:lang w:val="pt-BR"/>
        </w:rPr>
      </w:pPr>
      <w:r w:rsidRPr="00EE3983">
        <w:rPr>
          <w:b/>
          <w:bCs/>
          <w:lang w:val="pt-BR"/>
        </w:rPr>
        <w:t xml:space="preserve">Media Contact: </w:t>
      </w:r>
    </w:p>
    <w:p w14:paraId="6390C5CC" w14:textId="77777777" w:rsidR="00EE3983" w:rsidRPr="00EE3983" w:rsidRDefault="00EE3983" w:rsidP="00EE3983">
      <w:pPr>
        <w:rPr>
          <w:lang w:val="pt-BR"/>
        </w:rPr>
      </w:pPr>
      <w:r w:rsidRPr="00EE3983">
        <w:rPr>
          <w:lang w:val="pt-BR"/>
        </w:rPr>
        <w:t>Dharam (Don) Punwani, Executive Director</w:t>
      </w:r>
    </w:p>
    <w:p w14:paraId="4400FBE6" w14:textId="77777777" w:rsidR="00EE3983" w:rsidRPr="00EE3983" w:rsidRDefault="00EE3983" w:rsidP="00EE3983">
      <w:pPr>
        <w:rPr>
          <w:lang w:val="fr-FR"/>
        </w:rPr>
      </w:pPr>
      <w:r w:rsidRPr="00EE3983">
        <w:rPr>
          <w:lang w:val="fr-FR"/>
        </w:rPr>
        <w:t xml:space="preserve">Turbine Inlet Cooling Association </w:t>
      </w:r>
    </w:p>
    <w:p w14:paraId="74CC89C2" w14:textId="77777777" w:rsidR="00EE3983" w:rsidRDefault="00EE3983" w:rsidP="00EE3983">
      <w:pPr>
        <w:rPr>
          <w:lang w:val="fr-FR"/>
        </w:rPr>
      </w:pPr>
      <w:r w:rsidRPr="00EE3983">
        <w:rPr>
          <w:lang w:val="fr-FR"/>
        </w:rPr>
        <w:t>Naperville, Illinois, U.S.A.</w:t>
      </w:r>
    </w:p>
    <w:p w14:paraId="65CDC432" w14:textId="77777777" w:rsidR="008D6A54" w:rsidRPr="00EE3983" w:rsidRDefault="008D6A54" w:rsidP="008D6A54">
      <w:pPr>
        <w:rPr>
          <w:lang w:val="fr-FR"/>
        </w:rPr>
      </w:pPr>
      <w:r>
        <w:rPr>
          <w:lang w:val="fr-FR"/>
        </w:rPr>
        <w:t xml:space="preserve">Email: </w:t>
      </w:r>
      <w:r w:rsidRPr="008D6A54">
        <w:rPr>
          <w:lang w:val="fr-FR"/>
        </w:rPr>
        <w:t>exedir@turbineinletcooling.org</w:t>
      </w:r>
    </w:p>
    <w:p w14:paraId="21ECA196" w14:textId="77777777" w:rsidR="00EE3983" w:rsidRPr="00796BB4" w:rsidRDefault="00EE3983" w:rsidP="00EE3983">
      <w:r w:rsidRPr="00796BB4">
        <w:t>Phone: 630.357.3960  Fax: 630.357.1004</w:t>
      </w:r>
    </w:p>
    <w:p w14:paraId="0DFFAECB" w14:textId="77777777" w:rsidR="00EE3983" w:rsidRPr="00796BB4" w:rsidRDefault="00EE3983" w:rsidP="00EE3983">
      <w:pPr>
        <w:rPr>
          <w:b/>
          <w:bCs/>
        </w:rPr>
      </w:pPr>
    </w:p>
    <w:p w14:paraId="24E1572C" w14:textId="77777777" w:rsidR="00EE3983" w:rsidRPr="00626243" w:rsidRDefault="00EE3983" w:rsidP="00EE3983">
      <w:pPr>
        <w:rPr>
          <w:b/>
          <w:bCs/>
        </w:rPr>
      </w:pPr>
      <w:r w:rsidRPr="00626243">
        <w:rPr>
          <w:b/>
          <w:bCs/>
        </w:rPr>
        <w:t>FOR IMMEDIATE RELEASE</w:t>
      </w:r>
    </w:p>
    <w:p w14:paraId="73D9FA03" w14:textId="4DCC1CC0" w:rsidR="00EE3983" w:rsidRPr="00626243" w:rsidRDefault="00FF13B4" w:rsidP="00EE3983">
      <w:pPr>
        <w:rPr>
          <w:b/>
          <w:bCs/>
        </w:rPr>
      </w:pPr>
      <w:r>
        <w:rPr>
          <w:b/>
          <w:bCs/>
        </w:rPr>
        <w:t>November 18, 2022</w:t>
      </w:r>
    </w:p>
    <w:p w14:paraId="0C594CCA" w14:textId="77777777" w:rsidR="00EE3983" w:rsidRPr="00626243" w:rsidRDefault="00EE3983" w:rsidP="00EE3983">
      <w:pPr>
        <w:rPr>
          <w:b/>
          <w:bCs/>
        </w:rPr>
      </w:pPr>
    </w:p>
    <w:p w14:paraId="58E3930F" w14:textId="26272064" w:rsidR="000731B8" w:rsidRDefault="00EE3983" w:rsidP="00FF1A4D">
      <w:r w:rsidRPr="00626243">
        <w:rPr>
          <w:b/>
          <w:bCs/>
        </w:rPr>
        <w:t xml:space="preserve">Naperville, IL </w:t>
      </w:r>
      <w:r w:rsidRPr="00626243">
        <w:t xml:space="preserve">– The Turbine Inlet Cooling Association (TICA) is pleased to announce </w:t>
      </w:r>
      <w:r>
        <w:t xml:space="preserve">that during the </w:t>
      </w:r>
      <w:r w:rsidR="006F2151">
        <w:t>2023</w:t>
      </w:r>
      <w:r>
        <w:t xml:space="preserve"> Western Turbine Users Inc</w:t>
      </w:r>
      <w:r w:rsidR="000731B8">
        <w:t xml:space="preserve"> (WTUI) Conference (March </w:t>
      </w:r>
      <w:r w:rsidR="006F2151">
        <w:t>12-15</w:t>
      </w:r>
      <w:r w:rsidR="000731B8">
        <w:t xml:space="preserve"> in </w:t>
      </w:r>
      <w:r w:rsidR="006F2151">
        <w:t>San Diego, CA</w:t>
      </w:r>
      <w:r w:rsidR="000731B8">
        <w:t xml:space="preserve">), TICA will be recognizing turbine users/owners/operators, who have demonstrated the successful implementation and use of at least one turbine inlet cooling (TIC) technology for </w:t>
      </w:r>
      <w:r w:rsidR="00DC68F4">
        <w:t xml:space="preserve">the </w:t>
      </w:r>
      <w:r w:rsidR="000731B8">
        <w:t>GE Ae</w:t>
      </w:r>
      <w:r w:rsidR="006220B2">
        <w:t>r</w:t>
      </w:r>
      <w:r w:rsidR="000731B8">
        <w:t>oderivative gas turbine</w:t>
      </w:r>
      <w:r w:rsidR="00DC68F4">
        <w:t>s</w:t>
      </w:r>
      <w:r w:rsidR="000731B8">
        <w:t xml:space="preserve">.  </w:t>
      </w:r>
    </w:p>
    <w:p w14:paraId="2D8D90B3" w14:textId="77777777" w:rsidR="000731B8" w:rsidRDefault="000731B8" w:rsidP="00FF1A4D"/>
    <w:p w14:paraId="2AF4EC3C" w14:textId="58E8A021" w:rsidR="000731B8" w:rsidRDefault="000731B8" w:rsidP="000731B8">
      <w:r>
        <w:t xml:space="preserve">One award will be given for each TIC technology. </w:t>
      </w:r>
      <w:r w:rsidR="00FF13B4">
        <w:t xml:space="preserve">The award will be presented during the luncheon on Monday. March 13. </w:t>
      </w:r>
      <w:r>
        <w:t xml:space="preserve">The awardees must be present </w:t>
      </w:r>
      <w:r w:rsidR="004E2449">
        <w:t>to accept the award.</w:t>
      </w:r>
      <w:r>
        <w:t xml:space="preserve"> </w:t>
      </w:r>
    </w:p>
    <w:p w14:paraId="11177F09" w14:textId="77777777" w:rsidR="000731B8" w:rsidRDefault="000731B8" w:rsidP="000731B8"/>
    <w:p w14:paraId="4D712973" w14:textId="77777777" w:rsidR="000731B8" w:rsidRDefault="000731B8" w:rsidP="000731B8">
      <w:r>
        <w:t xml:space="preserve">The nominations will be evaluated using the following criteria: </w:t>
      </w:r>
    </w:p>
    <w:p w14:paraId="09500EED" w14:textId="77777777" w:rsidR="000731B8" w:rsidRDefault="000731B8" w:rsidP="000731B8">
      <w:pPr>
        <w:ind w:left="360"/>
      </w:pPr>
    </w:p>
    <w:p w14:paraId="5F594E05" w14:textId="77777777" w:rsidR="000731B8" w:rsidRDefault="000731B8" w:rsidP="000731B8">
      <w:pPr>
        <w:pStyle w:val="ListParagraph"/>
        <w:numPr>
          <w:ilvl w:val="0"/>
          <w:numId w:val="6"/>
        </w:numPr>
      </w:pPr>
      <w:r>
        <w:t>Total number of turbines using TIC (20%)</w:t>
      </w:r>
    </w:p>
    <w:p w14:paraId="0013114D" w14:textId="77777777" w:rsidR="000731B8" w:rsidRDefault="000731B8" w:rsidP="000731B8">
      <w:pPr>
        <w:pStyle w:val="ListParagraph"/>
        <w:numPr>
          <w:ilvl w:val="0"/>
          <w:numId w:val="6"/>
        </w:numPr>
      </w:pPr>
      <w:r>
        <w:t>Total kW power increase due to TIC system (20%)</w:t>
      </w:r>
    </w:p>
    <w:p w14:paraId="768B77A2" w14:textId="77777777" w:rsidR="000731B8" w:rsidRDefault="000731B8" w:rsidP="000731B8">
      <w:pPr>
        <w:pStyle w:val="ListParagraph"/>
        <w:numPr>
          <w:ilvl w:val="0"/>
          <w:numId w:val="6"/>
        </w:numPr>
      </w:pPr>
      <w:r>
        <w:t>Percent increase in capacity by TIC (20%)</w:t>
      </w:r>
    </w:p>
    <w:p w14:paraId="5F7978B0" w14:textId="77777777" w:rsidR="000731B8" w:rsidRDefault="000731B8" w:rsidP="000731B8">
      <w:pPr>
        <w:pStyle w:val="ListParagraph"/>
        <w:numPr>
          <w:ilvl w:val="0"/>
          <w:numId w:val="6"/>
        </w:numPr>
      </w:pPr>
      <w:r>
        <w:t xml:space="preserve"> Ages of TIC installations, older the TIC system, better the score (20%)</w:t>
      </w:r>
    </w:p>
    <w:p w14:paraId="5217E2B6" w14:textId="77777777" w:rsidR="000731B8" w:rsidRDefault="000731B8" w:rsidP="000731B8">
      <w:pPr>
        <w:pStyle w:val="ListParagraph"/>
        <w:numPr>
          <w:ilvl w:val="0"/>
          <w:numId w:val="6"/>
        </w:numPr>
      </w:pPr>
      <w:r>
        <w:t>Noteworthy/innovative details of the TIC system or its use (20%)</w:t>
      </w:r>
    </w:p>
    <w:p w14:paraId="796133BC" w14:textId="77777777" w:rsidR="000731B8" w:rsidRDefault="000731B8" w:rsidP="000731B8"/>
    <w:p w14:paraId="210AA869" w14:textId="77777777" w:rsidR="000731B8" w:rsidRDefault="000731B8" w:rsidP="000731B8">
      <w:r>
        <w:t>Each winning nominee will receive:</w:t>
      </w:r>
    </w:p>
    <w:p w14:paraId="30EB9A63" w14:textId="77777777" w:rsidR="000731B8" w:rsidRDefault="000731B8" w:rsidP="000731B8">
      <w:pPr>
        <w:pStyle w:val="ListParagraph"/>
        <w:numPr>
          <w:ilvl w:val="0"/>
          <w:numId w:val="5"/>
        </w:numPr>
      </w:pPr>
      <w:r>
        <w:t xml:space="preserve">A plaque to be displayed at the power plant </w:t>
      </w:r>
    </w:p>
    <w:p w14:paraId="598EA46D" w14:textId="77777777" w:rsidR="000731B8" w:rsidRDefault="000731B8" w:rsidP="000731B8">
      <w:pPr>
        <w:pStyle w:val="ListParagraph"/>
        <w:numPr>
          <w:ilvl w:val="0"/>
          <w:numId w:val="5"/>
        </w:numPr>
      </w:pPr>
      <w:r>
        <w:t>Awardee name  and system info will be posted on the TICA website</w:t>
      </w:r>
    </w:p>
    <w:p w14:paraId="5046C8FB" w14:textId="77777777" w:rsidR="000731B8" w:rsidRDefault="000731B8" w:rsidP="000731B8">
      <w:pPr>
        <w:pStyle w:val="ListParagraph"/>
        <w:numPr>
          <w:ilvl w:val="0"/>
          <w:numId w:val="5"/>
        </w:numPr>
      </w:pPr>
      <w:r>
        <w:t>Awardee name and  its system highlighted in a TICA press release to industry publications</w:t>
      </w:r>
    </w:p>
    <w:p w14:paraId="469927CA" w14:textId="77777777" w:rsidR="000731B8" w:rsidRDefault="000731B8" w:rsidP="000731B8">
      <w:pPr>
        <w:pStyle w:val="ListParagraph"/>
        <w:numPr>
          <w:ilvl w:val="0"/>
          <w:numId w:val="5"/>
        </w:numPr>
      </w:pPr>
      <w:r>
        <w:t xml:space="preserve">Free 1-year TICA membership </w:t>
      </w:r>
    </w:p>
    <w:p w14:paraId="7C984BB8" w14:textId="77777777" w:rsidR="000731B8" w:rsidRDefault="000731B8" w:rsidP="000731B8">
      <w:pPr>
        <w:pStyle w:val="ListParagraph"/>
        <w:numPr>
          <w:ilvl w:val="0"/>
          <w:numId w:val="5"/>
        </w:numPr>
      </w:pPr>
      <w:r>
        <w:t>$100 VISA gift card</w:t>
      </w:r>
    </w:p>
    <w:p w14:paraId="799DBBCA" w14:textId="77777777" w:rsidR="000731B8" w:rsidRDefault="000731B8" w:rsidP="000731B8"/>
    <w:p w14:paraId="333A2E98" w14:textId="5DE32CE3" w:rsidR="000731B8" w:rsidRDefault="000731B8" w:rsidP="000731B8">
      <w:pPr>
        <w:rPr>
          <w:b/>
          <w:bCs/>
          <w:u w:val="single"/>
        </w:rPr>
      </w:pPr>
      <w:r>
        <w:rPr>
          <w:b/>
          <w:bCs/>
          <w:u w:val="single"/>
        </w:rPr>
        <w:t>The deadline for submitting n</w:t>
      </w:r>
      <w:r w:rsidRPr="000618CA">
        <w:rPr>
          <w:b/>
          <w:bCs/>
          <w:u w:val="single"/>
        </w:rPr>
        <w:t>omination</w:t>
      </w:r>
      <w:r>
        <w:rPr>
          <w:b/>
          <w:bCs/>
          <w:u w:val="single"/>
        </w:rPr>
        <w:t xml:space="preserve">s is </w:t>
      </w:r>
      <w:r w:rsidR="006F2151">
        <w:rPr>
          <w:b/>
          <w:bCs/>
          <w:u w:val="single"/>
        </w:rPr>
        <w:t xml:space="preserve">January </w:t>
      </w:r>
      <w:r w:rsidR="002B3E25">
        <w:rPr>
          <w:b/>
          <w:bCs/>
          <w:u w:val="single"/>
        </w:rPr>
        <w:t>13</w:t>
      </w:r>
      <w:r w:rsidR="006F2151">
        <w:rPr>
          <w:b/>
          <w:bCs/>
          <w:u w:val="single"/>
        </w:rPr>
        <w:t>,</w:t>
      </w:r>
      <w:r w:rsidR="00813F7B">
        <w:rPr>
          <w:b/>
          <w:bCs/>
          <w:u w:val="single"/>
        </w:rPr>
        <w:t xml:space="preserve"> 20</w:t>
      </w:r>
      <w:r w:rsidR="006F2151">
        <w:rPr>
          <w:b/>
          <w:bCs/>
          <w:u w:val="single"/>
        </w:rPr>
        <w:t>23</w:t>
      </w:r>
      <w:r w:rsidRPr="000618CA">
        <w:rPr>
          <w:b/>
          <w:bCs/>
          <w:u w:val="single"/>
        </w:rPr>
        <w:t xml:space="preserve"> </w:t>
      </w:r>
    </w:p>
    <w:p w14:paraId="5A1A3A95" w14:textId="77777777" w:rsidR="000731B8" w:rsidRDefault="000731B8" w:rsidP="000731B8"/>
    <w:p w14:paraId="3B465D44" w14:textId="3266CBF4" w:rsidR="000731B8" w:rsidRDefault="000731B8" w:rsidP="000731B8">
      <w:pPr>
        <w:pStyle w:val="ListParagraph"/>
        <w:numPr>
          <w:ilvl w:val="0"/>
          <w:numId w:val="2"/>
        </w:numPr>
      </w:pPr>
      <w:r>
        <w:t xml:space="preserve">Please complete all required </w:t>
      </w:r>
      <w:r w:rsidR="006F2151">
        <w:t>I</w:t>
      </w:r>
      <w:r>
        <w:t xml:space="preserve">nformation on the nomination form below and submit </w:t>
      </w:r>
      <w:proofErr w:type="gramStart"/>
      <w:r>
        <w:t>to  Dharam</w:t>
      </w:r>
      <w:proofErr w:type="gramEnd"/>
      <w:r>
        <w:t xml:space="preserve"> Punwani, TICA Executive Director  at </w:t>
      </w:r>
      <w:hyperlink r:id="rId8" w:history="1">
        <w:r w:rsidRPr="000618CA">
          <w:rPr>
            <w:rStyle w:val="Hyperlink"/>
            <w:color w:val="auto"/>
            <w:sz w:val="22"/>
            <w:szCs w:val="22"/>
          </w:rPr>
          <w:t>exedir@turbineinletcooling.org</w:t>
        </w:r>
      </w:hyperlink>
    </w:p>
    <w:p w14:paraId="1574CC34" w14:textId="77777777" w:rsidR="000731B8" w:rsidRDefault="000731B8" w:rsidP="00FF1A4D"/>
    <w:p w14:paraId="3CCA99D8" w14:textId="77777777" w:rsidR="000731B8" w:rsidRDefault="000731B8" w:rsidP="00FF1A4D"/>
    <w:p w14:paraId="437CBABA" w14:textId="77777777" w:rsidR="008D6A54" w:rsidRDefault="008D6A54" w:rsidP="00274E02">
      <w:pPr>
        <w:jc w:val="center"/>
        <w:rPr>
          <w:b/>
          <w:bCs/>
          <w:u w:val="single"/>
        </w:rPr>
      </w:pPr>
    </w:p>
    <w:p w14:paraId="23144172" w14:textId="77777777" w:rsidR="003B13AF" w:rsidRDefault="003B13AF" w:rsidP="00274E02">
      <w:pPr>
        <w:jc w:val="center"/>
        <w:rPr>
          <w:b/>
          <w:bCs/>
          <w:u w:val="single"/>
        </w:rPr>
      </w:pPr>
    </w:p>
    <w:p w14:paraId="5B1F7E04" w14:textId="77777777" w:rsidR="003B13AF" w:rsidRDefault="003B13AF" w:rsidP="00C95E81">
      <w:pPr>
        <w:rPr>
          <w:b/>
          <w:bCs/>
          <w:u w:val="single"/>
        </w:rPr>
      </w:pPr>
    </w:p>
    <w:p w14:paraId="623243DB" w14:textId="77777777" w:rsidR="000618CA" w:rsidRPr="00274E02" w:rsidRDefault="000731B8" w:rsidP="00274E02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Turbine Inlet Cooling Award </w:t>
      </w:r>
      <w:r w:rsidR="000413C6">
        <w:rPr>
          <w:b/>
          <w:bCs/>
          <w:u w:val="single"/>
        </w:rPr>
        <w:t>Nomination Form</w:t>
      </w:r>
    </w:p>
    <w:p w14:paraId="0E598056" w14:textId="77777777" w:rsidR="006F2151" w:rsidRDefault="006F2151">
      <w:pPr>
        <w:pBdr>
          <w:bottom w:val="single" w:sz="12" w:space="1" w:color="auto"/>
        </w:pBdr>
      </w:pPr>
    </w:p>
    <w:p w14:paraId="270F6FB9" w14:textId="09C965F8" w:rsidR="006F2151" w:rsidRPr="005468B0" w:rsidRDefault="006333F1">
      <w:pPr>
        <w:pBdr>
          <w:bottom w:val="single" w:sz="12" w:space="1" w:color="auto"/>
        </w:pBdr>
      </w:pPr>
      <w:r w:rsidRPr="005468B0">
        <w:t>Nomination submitted by</w:t>
      </w:r>
      <w:r w:rsidR="006F2151">
        <w:t>:</w:t>
      </w:r>
    </w:p>
    <w:p w14:paraId="764D3A57" w14:textId="77777777" w:rsidR="00A23EBC" w:rsidRDefault="00A23EBC">
      <w:pPr>
        <w:pBdr>
          <w:bottom w:val="single" w:sz="12" w:space="1" w:color="auto"/>
        </w:pBdr>
      </w:pPr>
    </w:p>
    <w:p w14:paraId="7DD8E107" w14:textId="77777777" w:rsidR="00A23EBC" w:rsidRPr="00A23EBC" w:rsidRDefault="00A23EBC">
      <w:pPr>
        <w:rPr>
          <w:i/>
          <w:iCs/>
          <w:sz w:val="20"/>
          <w:szCs w:val="20"/>
        </w:rPr>
      </w:pPr>
      <w:r w:rsidRPr="00A23EBC">
        <w:rPr>
          <w:i/>
          <w:iCs/>
          <w:sz w:val="20"/>
          <w:szCs w:val="20"/>
        </w:rPr>
        <w:t>Nominee’s Name and Title</w:t>
      </w:r>
    </w:p>
    <w:p w14:paraId="043DCD1F" w14:textId="77777777" w:rsidR="00A23EBC" w:rsidRPr="002A6D89" w:rsidRDefault="00A23EBC">
      <w:pPr>
        <w:pBdr>
          <w:bottom w:val="single" w:sz="12" w:space="1" w:color="auto"/>
        </w:pBdr>
        <w:rPr>
          <w:sz w:val="20"/>
        </w:rPr>
      </w:pPr>
    </w:p>
    <w:p w14:paraId="51F2D03D" w14:textId="1A9D2149" w:rsidR="00A23EBC" w:rsidRDefault="00A23EBC">
      <w:pPr>
        <w:pBdr>
          <w:bottom w:val="single" w:sz="12" w:space="1" w:color="auto"/>
        </w:pBdr>
      </w:pPr>
    </w:p>
    <w:p w14:paraId="6B2B93EB" w14:textId="77777777" w:rsidR="00A23EBC" w:rsidRPr="00A23EBC" w:rsidRDefault="00A23EBC">
      <w:pPr>
        <w:rPr>
          <w:i/>
          <w:iCs/>
          <w:sz w:val="20"/>
          <w:szCs w:val="20"/>
        </w:rPr>
      </w:pPr>
      <w:r w:rsidRPr="00A23EBC">
        <w:rPr>
          <w:i/>
          <w:iCs/>
          <w:sz w:val="20"/>
          <w:szCs w:val="20"/>
        </w:rPr>
        <w:t>Agency/Organization</w:t>
      </w:r>
    </w:p>
    <w:p w14:paraId="01D67D76" w14:textId="77777777" w:rsidR="00A23EBC" w:rsidRPr="002A6D89" w:rsidRDefault="00A23EBC">
      <w:pPr>
        <w:pBdr>
          <w:bottom w:val="single" w:sz="12" w:space="1" w:color="auto"/>
        </w:pBdr>
        <w:rPr>
          <w:sz w:val="20"/>
        </w:rPr>
      </w:pPr>
    </w:p>
    <w:p w14:paraId="0386A17F" w14:textId="77777777" w:rsidR="00A23EBC" w:rsidRPr="00A23EBC" w:rsidRDefault="00A23EBC">
      <w:pPr>
        <w:rPr>
          <w:i/>
          <w:iCs/>
          <w:sz w:val="20"/>
          <w:szCs w:val="20"/>
        </w:rPr>
      </w:pPr>
      <w:r w:rsidRPr="00A23EBC">
        <w:rPr>
          <w:i/>
          <w:iCs/>
          <w:sz w:val="20"/>
          <w:szCs w:val="20"/>
        </w:rPr>
        <w:t>Address</w:t>
      </w:r>
    </w:p>
    <w:p w14:paraId="5EEE33BE" w14:textId="77777777" w:rsidR="00A23EBC" w:rsidRPr="002A6D89" w:rsidRDefault="00A23EBC">
      <w:pPr>
        <w:rPr>
          <w:sz w:val="20"/>
        </w:rPr>
      </w:pPr>
    </w:p>
    <w:p w14:paraId="565BE033" w14:textId="77777777" w:rsidR="006F2151" w:rsidRPr="002A6D89" w:rsidRDefault="006F2151" w:rsidP="006F2151">
      <w:pPr>
        <w:pBdr>
          <w:bottom w:val="single" w:sz="12" w:space="1" w:color="auto"/>
        </w:pBdr>
        <w:rPr>
          <w:sz w:val="20"/>
        </w:rPr>
      </w:pPr>
    </w:p>
    <w:p w14:paraId="0CED0641" w14:textId="18C82F29" w:rsidR="00A23EBC" w:rsidRPr="006F2151" w:rsidRDefault="00A23EBC">
      <w:pPr>
        <w:rPr>
          <w:bCs/>
        </w:rPr>
      </w:pPr>
      <w:r w:rsidRPr="00A23EBC">
        <w:rPr>
          <w:i/>
          <w:iCs/>
          <w:sz w:val="20"/>
          <w:szCs w:val="20"/>
        </w:rPr>
        <w:t>City</w:t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  <w:t>State</w:t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  <w:t>Zip Code</w:t>
      </w:r>
    </w:p>
    <w:p w14:paraId="7C15A17C" w14:textId="77777777" w:rsidR="000618CA" w:rsidRPr="004C420C" w:rsidRDefault="000618CA" w:rsidP="004C420C">
      <w:pPr>
        <w:rPr>
          <w:iCs/>
          <w:sz w:val="20"/>
          <w:szCs w:val="20"/>
        </w:rPr>
      </w:pPr>
    </w:p>
    <w:p w14:paraId="64E102E3" w14:textId="7D018DEC" w:rsidR="000618CA" w:rsidRDefault="00A23EBC">
      <w:r>
        <w:t>_________________________</w:t>
      </w:r>
      <w:r>
        <w:tab/>
      </w:r>
      <w:r w:rsidR="000F7F7C">
        <w:t>____________</w:t>
      </w:r>
      <w:r>
        <w:t>__</w:t>
      </w:r>
      <w:r w:rsidR="004C420C">
        <w:t>_</w:t>
      </w:r>
      <w:r>
        <w:t>_____________________</w:t>
      </w:r>
    </w:p>
    <w:p w14:paraId="2738AD96" w14:textId="77777777" w:rsidR="00A23EBC" w:rsidRPr="00A23EBC" w:rsidRDefault="00A23EBC">
      <w:pPr>
        <w:rPr>
          <w:i/>
          <w:iCs/>
          <w:sz w:val="20"/>
          <w:szCs w:val="20"/>
        </w:rPr>
      </w:pPr>
      <w:r w:rsidRPr="00A23EBC">
        <w:rPr>
          <w:i/>
          <w:iCs/>
          <w:sz w:val="20"/>
          <w:szCs w:val="20"/>
        </w:rPr>
        <w:t>Phone</w:t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</w:r>
      <w:r w:rsidRPr="00A23EBC">
        <w:rPr>
          <w:i/>
          <w:iCs/>
          <w:sz w:val="20"/>
          <w:szCs w:val="20"/>
        </w:rPr>
        <w:tab/>
        <w:t>Fax</w:t>
      </w:r>
    </w:p>
    <w:p w14:paraId="44681547" w14:textId="77777777" w:rsidR="00A23EBC" w:rsidRPr="002A6D89" w:rsidRDefault="00A23EBC">
      <w:pPr>
        <w:pBdr>
          <w:bottom w:val="single" w:sz="12" w:space="1" w:color="auto"/>
        </w:pBdr>
        <w:rPr>
          <w:sz w:val="20"/>
        </w:rPr>
      </w:pPr>
    </w:p>
    <w:p w14:paraId="2A381EB6" w14:textId="77777777" w:rsidR="00A23EBC" w:rsidRPr="00A23EBC" w:rsidRDefault="00A23EBC">
      <w:pPr>
        <w:rPr>
          <w:i/>
          <w:iCs/>
          <w:sz w:val="20"/>
          <w:szCs w:val="20"/>
        </w:rPr>
      </w:pPr>
      <w:r w:rsidRPr="00A23EBC">
        <w:rPr>
          <w:i/>
          <w:iCs/>
          <w:sz w:val="20"/>
          <w:szCs w:val="20"/>
        </w:rPr>
        <w:t>Email</w:t>
      </w:r>
    </w:p>
    <w:p w14:paraId="45FEF52C" w14:textId="77777777" w:rsidR="00A23EBC" w:rsidRPr="002A6D89" w:rsidRDefault="00A23EBC">
      <w:pPr>
        <w:pBdr>
          <w:bottom w:val="single" w:sz="12" w:space="1" w:color="auto"/>
        </w:pBdr>
        <w:rPr>
          <w:sz w:val="20"/>
        </w:rPr>
      </w:pPr>
    </w:p>
    <w:p w14:paraId="4FA473BA" w14:textId="77777777" w:rsidR="00A23EBC" w:rsidRPr="00A23EBC" w:rsidRDefault="00A23EBC" w:rsidP="00274E02">
      <w:pPr>
        <w:rPr>
          <w:i/>
          <w:iCs/>
          <w:sz w:val="20"/>
          <w:szCs w:val="20"/>
        </w:rPr>
      </w:pPr>
      <w:r w:rsidRPr="00A23EBC">
        <w:rPr>
          <w:i/>
          <w:iCs/>
          <w:sz w:val="20"/>
          <w:szCs w:val="20"/>
        </w:rPr>
        <w:t>Turbine Model</w:t>
      </w:r>
      <w:r w:rsidR="00274E02">
        <w:rPr>
          <w:i/>
          <w:iCs/>
          <w:sz w:val="20"/>
          <w:szCs w:val="20"/>
        </w:rPr>
        <w:t>(s)</w:t>
      </w:r>
      <w:r w:rsidRPr="00A23EBC">
        <w:rPr>
          <w:i/>
          <w:iCs/>
          <w:sz w:val="20"/>
          <w:szCs w:val="20"/>
        </w:rPr>
        <w:t xml:space="preserve"> </w:t>
      </w:r>
    </w:p>
    <w:p w14:paraId="72F893F6" w14:textId="52C60598" w:rsidR="00A23EBC" w:rsidRDefault="00A23EBC">
      <w:pPr>
        <w:pBdr>
          <w:bottom w:val="single" w:sz="12" w:space="1" w:color="auto"/>
        </w:pBdr>
        <w:rPr>
          <w:sz w:val="20"/>
        </w:rPr>
      </w:pPr>
    </w:p>
    <w:p w14:paraId="11D17FEC" w14:textId="77777777" w:rsidR="006F2151" w:rsidRPr="002A6D89" w:rsidRDefault="006F2151">
      <w:pPr>
        <w:pBdr>
          <w:bottom w:val="single" w:sz="12" w:space="1" w:color="auto"/>
        </w:pBdr>
        <w:rPr>
          <w:sz w:val="20"/>
        </w:rPr>
      </w:pPr>
    </w:p>
    <w:p w14:paraId="5ADFD9DA" w14:textId="2D254332" w:rsidR="00A23EBC" w:rsidRDefault="00274E02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Type of </w:t>
      </w:r>
      <w:r w:rsidR="00A23EBC" w:rsidRPr="00A23EBC">
        <w:rPr>
          <w:i/>
          <w:iCs/>
          <w:sz w:val="20"/>
          <w:szCs w:val="20"/>
        </w:rPr>
        <w:t>TIC System</w:t>
      </w:r>
      <w:r>
        <w:rPr>
          <w:i/>
          <w:iCs/>
          <w:sz w:val="20"/>
          <w:szCs w:val="20"/>
        </w:rPr>
        <w:t>(s)</w:t>
      </w:r>
      <w:r w:rsidR="00A23EBC" w:rsidRPr="00A23EBC">
        <w:rPr>
          <w:i/>
          <w:iCs/>
          <w:sz w:val="20"/>
          <w:szCs w:val="20"/>
        </w:rPr>
        <w:t xml:space="preserve"> in Use</w:t>
      </w:r>
      <w:r w:rsidR="00DC6B18">
        <w:rPr>
          <w:i/>
          <w:iCs/>
          <w:sz w:val="20"/>
          <w:szCs w:val="20"/>
        </w:rPr>
        <w:t xml:space="preserve"> (</w:t>
      </w:r>
      <w:proofErr w:type="gramStart"/>
      <w:r w:rsidR="00DC6B18">
        <w:rPr>
          <w:i/>
          <w:iCs/>
          <w:sz w:val="20"/>
          <w:szCs w:val="20"/>
        </w:rPr>
        <w:t>e.g.</w:t>
      </w:r>
      <w:proofErr w:type="gramEnd"/>
      <w:r w:rsidR="00DC6B18">
        <w:rPr>
          <w:i/>
          <w:iCs/>
          <w:sz w:val="20"/>
          <w:szCs w:val="20"/>
        </w:rPr>
        <w:t xml:space="preserve"> evap media, fogging, wet compression, chillers, chillers with thermal storage, or hybrid system)</w:t>
      </w:r>
    </w:p>
    <w:p w14:paraId="098FB36D" w14:textId="77777777" w:rsidR="006F2151" w:rsidRPr="00A23EBC" w:rsidRDefault="006F2151">
      <w:pPr>
        <w:rPr>
          <w:i/>
          <w:iCs/>
          <w:sz w:val="20"/>
          <w:szCs w:val="20"/>
        </w:rPr>
      </w:pPr>
    </w:p>
    <w:p w14:paraId="58B56A71" w14:textId="77777777" w:rsidR="00A23EBC" w:rsidRPr="002A6D89" w:rsidRDefault="00A23EBC">
      <w:pPr>
        <w:pBdr>
          <w:bottom w:val="single" w:sz="12" w:space="1" w:color="auto"/>
        </w:pBdr>
        <w:rPr>
          <w:sz w:val="20"/>
        </w:rPr>
      </w:pPr>
    </w:p>
    <w:p w14:paraId="0FA47900" w14:textId="68E32367" w:rsidR="00A23EBC" w:rsidRDefault="00A23EBC">
      <w:pPr>
        <w:rPr>
          <w:i/>
          <w:iCs/>
          <w:sz w:val="20"/>
          <w:szCs w:val="20"/>
        </w:rPr>
      </w:pPr>
      <w:r w:rsidRPr="00A23EBC">
        <w:rPr>
          <w:i/>
          <w:iCs/>
          <w:sz w:val="20"/>
          <w:szCs w:val="20"/>
        </w:rPr>
        <w:t xml:space="preserve">Number </w:t>
      </w:r>
      <w:r w:rsidR="00DC6B18">
        <w:rPr>
          <w:i/>
          <w:iCs/>
          <w:sz w:val="20"/>
          <w:szCs w:val="20"/>
        </w:rPr>
        <w:t xml:space="preserve">and Ages </w:t>
      </w:r>
      <w:r w:rsidRPr="00A23EBC">
        <w:rPr>
          <w:i/>
          <w:iCs/>
          <w:sz w:val="20"/>
          <w:szCs w:val="20"/>
        </w:rPr>
        <w:t>of TIC Installations</w:t>
      </w:r>
    </w:p>
    <w:p w14:paraId="6CD21935" w14:textId="77777777" w:rsidR="006F2151" w:rsidRDefault="006F2151">
      <w:pPr>
        <w:rPr>
          <w:i/>
          <w:iCs/>
          <w:sz w:val="20"/>
          <w:szCs w:val="20"/>
        </w:rPr>
      </w:pPr>
    </w:p>
    <w:p w14:paraId="33C2A22F" w14:textId="77777777" w:rsidR="001A16DE" w:rsidRDefault="001A16DE">
      <w:pPr>
        <w:pBdr>
          <w:bottom w:val="single" w:sz="12" w:space="1" w:color="auto"/>
        </w:pBdr>
        <w:rPr>
          <w:iCs/>
          <w:sz w:val="20"/>
          <w:szCs w:val="20"/>
        </w:rPr>
      </w:pPr>
    </w:p>
    <w:p w14:paraId="15F827DA" w14:textId="77777777" w:rsidR="00A23EBC" w:rsidRDefault="00A23EBC" w:rsidP="00274E02">
      <w:pPr>
        <w:rPr>
          <w:i/>
          <w:iCs/>
          <w:sz w:val="20"/>
          <w:szCs w:val="20"/>
        </w:rPr>
      </w:pPr>
      <w:r w:rsidRPr="00A23EBC">
        <w:rPr>
          <w:i/>
          <w:iCs/>
          <w:sz w:val="20"/>
          <w:szCs w:val="20"/>
        </w:rPr>
        <w:t xml:space="preserve">Total MW </w:t>
      </w:r>
      <w:r w:rsidR="00DC6B18">
        <w:rPr>
          <w:i/>
          <w:iCs/>
          <w:sz w:val="20"/>
          <w:szCs w:val="20"/>
        </w:rPr>
        <w:t xml:space="preserve">and % </w:t>
      </w:r>
      <w:r w:rsidRPr="00A23EBC">
        <w:rPr>
          <w:i/>
          <w:iCs/>
          <w:sz w:val="20"/>
          <w:szCs w:val="20"/>
        </w:rPr>
        <w:t>Power Increase</w:t>
      </w:r>
      <w:r w:rsidR="00274E02">
        <w:rPr>
          <w:i/>
          <w:iCs/>
          <w:sz w:val="20"/>
          <w:szCs w:val="20"/>
        </w:rPr>
        <w:t xml:space="preserve"> </w:t>
      </w:r>
    </w:p>
    <w:p w14:paraId="6C1D84F3" w14:textId="77777777" w:rsidR="00274E02" w:rsidRPr="002A6D89" w:rsidRDefault="00274E02" w:rsidP="00274E02">
      <w:pPr>
        <w:rPr>
          <w:iCs/>
          <w:sz w:val="20"/>
          <w:szCs w:val="20"/>
        </w:rPr>
      </w:pPr>
    </w:p>
    <w:p w14:paraId="4382454E" w14:textId="5AEB573A" w:rsidR="000731B8" w:rsidRPr="005468B0" w:rsidRDefault="000731B8" w:rsidP="000731B8">
      <w:pPr>
        <w:pBdr>
          <w:bottom w:val="single" w:sz="12" w:space="1" w:color="auto"/>
        </w:pBdr>
        <w:rPr>
          <w:iCs/>
          <w:sz w:val="22"/>
          <w:szCs w:val="20"/>
        </w:rPr>
      </w:pPr>
    </w:p>
    <w:p w14:paraId="77A991E1" w14:textId="77777777" w:rsidR="000731B8" w:rsidRDefault="000731B8" w:rsidP="000731B8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Percent </w:t>
      </w:r>
      <w:r w:rsidRPr="00A23EBC">
        <w:rPr>
          <w:i/>
          <w:iCs/>
          <w:sz w:val="20"/>
          <w:szCs w:val="20"/>
        </w:rPr>
        <w:t>Power Increase</w:t>
      </w:r>
      <w:r>
        <w:rPr>
          <w:i/>
          <w:iCs/>
          <w:sz w:val="20"/>
          <w:szCs w:val="20"/>
        </w:rPr>
        <w:t xml:space="preserve"> </w:t>
      </w:r>
    </w:p>
    <w:p w14:paraId="3F4E6F0E" w14:textId="77777777" w:rsidR="000731B8" w:rsidRPr="002A6D89" w:rsidRDefault="000731B8" w:rsidP="00274E02">
      <w:pPr>
        <w:rPr>
          <w:sz w:val="20"/>
          <w:szCs w:val="20"/>
        </w:rPr>
      </w:pPr>
    </w:p>
    <w:p w14:paraId="3F0751EA" w14:textId="77777777" w:rsidR="00274E02" w:rsidRDefault="00274E02" w:rsidP="00274E02">
      <w:pPr>
        <w:rPr>
          <w:sz w:val="20"/>
          <w:szCs w:val="20"/>
        </w:rPr>
      </w:pPr>
      <w:r>
        <w:rPr>
          <w:sz w:val="20"/>
          <w:szCs w:val="20"/>
        </w:rPr>
        <w:t>Additional Information</w:t>
      </w:r>
      <w:r w:rsidR="00DC6B18">
        <w:rPr>
          <w:sz w:val="20"/>
          <w:szCs w:val="20"/>
        </w:rPr>
        <w:t xml:space="preserve"> (e.g. history and noteworthy details of TIC operation)</w:t>
      </w:r>
      <w:r>
        <w:rPr>
          <w:sz w:val="20"/>
          <w:szCs w:val="20"/>
        </w:rPr>
        <w:t>:</w:t>
      </w:r>
    </w:p>
    <w:p w14:paraId="16DE5215" w14:textId="77777777" w:rsidR="00274E02" w:rsidRPr="00B0680F" w:rsidRDefault="00274E02" w:rsidP="00274E02">
      <w:pPr>
        <w:rPr>
          <w:sz w:val="20"/>
          <w:szCs w:val="20"/>
        </w:rPr>
      </w:pPr>
    </w:p>
    <w:sectPr w:rsidR="00274E02" w:rsidRPr="00B0680F" w:rsidSect="00E448FE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ED5E5" w14:textId="77777777" w:rsidR="00616FB4" w:rsidRDefault="00616FB4" w:rsidP="00EE3983">
      <w:r>
        <w:separator/>
      </w:r>
    </w:p>
  </w:endnote>
  <w:endnote w:type="continuationSeparator" w:id="0">
    <w:p w14:paraId="0F9A7B14" w14:textId="77777777" w:rsidR="00616FB4" w:rsidRDefault="00616FB4" w:rsidP="00EE39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C3902" w14:textId="77777777" w:rsidR="00E846EE" w:rsidRDefault="00E846EE" w:rsidP="00274E0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76782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148EA9" w14:textId="77777777" w:rsidR="00E846EE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0A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B1A0D8" w14:textId="77777777" w:rsidR="00E846EE" w:rsidRDefault="00E846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14665" w14:textId="77777777" w:rsidR="00616FB4" w:rsidRDefault="00616FB4" w:rsidP="00EE3983">
      <w:r>
        <w:separator/>
      </w:r>
    </w:p>
  </w:footnote>
  <w:footnote w:type="continuationSeparator" w:id="0">
    <w:p w14:paraId="344C05E4" w14:textId="77777777" w:rsidR="00616FB4" w:rsidRDefault="00616FB4" w:rsidP="00EE39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DEB53" w14:textId="77777777" w:rsidR="00E846EE" w:rsidRPr="00274E02" w:rsidRDefault="00000000" w:rsidP="00A23EBC">
    <w:pPr>
      <w:pStyle w:val="Header"/>
      <w:jc w:val="right"/>
      <w:rPr>
        <w:i/>
        <w:iCs/>
        <w:lang w:val="fr-FR"/>
      </w:rPr>
    </w:pPr>
    <w:r>
      <w:rPr>
        <w:i/>
        <w:iCs/>
        <w:noProof/>
        <w:sz w:val="21"/>
        <w:szCs w:val="21"/>
      </w:rPr>
      <w:object w:dxaOrig="1440" w:dyaOrig="1440" w14:anchorId="66CD1E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299.5pt;height:52.55pt;z-index:-251658752;mso-position-vertical:inside" fillcolor="window">
          <v:imagedata r:id="rId1" o:title=""/>
        </v:shape>
        <o:OLEObject Type="Embed" ProgID="Word.Picture.8" ShapeID="_x0000_s1025" DrawAspect="Content" ObjectID="_1730442611" r:id="rId2"/>
      </w:object>
    </w:r>
    <w:r w:rsidR="00E846EE" w:rsidRPr="00274E02">
      <w:rPr>
        <w:i/>
        <w:iCs/>
        <w:sz w:val="21"/>
        <w:szCs w:val="21"/>
        <w:lang w:val="fr-FR"/>
      </w:rPr>
      <w:t>427 Prairie Knoll Drive</w:t>
    </w:r>
  </w:p>
  <w:p w14:paraId="3F09C743" w14:textId="77777777" w:rsidR="00E846EE" w:rsidRPr="00274E02" w:rsidRDefault="00E846EE" w:rsidP="00A23EBC">
    <w:pPr>
      <w:pStyle w:val="Header"/>
      <w:jc w:val="right"/>
      <w:rPr>
        <w:i/>
        <w:iCs/>
        <w:sz w:val="21"/>
        <w:szCs w:val="21"/>
        <w:lang w:val="fr-FR"/>
      </w:rPr>
    </w:pPr>
    <w:r w:rsidRPr="00274E02">
      <w:rPr>
        <w:i/>
        <w:iCs/>
        <w:sz w:val="21"/>
        <w:szCs w:val="21"/>
        <w:lang w:val="fr-FR"/>
      </w:rPr>
      <w:t>Suite 102</w:t>
    </w:r>
    <w:r w:rsidRPr="00274E02">
      <w:rPr>
        <w:i/>
        <w:iCs/>
        <w:lang w:val="fr-FR"/>
      </w:rPr>
      <w:br/>
    </w:r>
    <w:r w:rsidRPr="00274E02">
      <w:rPr>
        <w:i/>
        <w:iCs/>
        <w:sz w:val="21"/>
        <w:szCs w:val="21"/>
        <w:lang w:val="fr-FR"/>
      </w:rPr>
      <w:t>Naperville, IL 60565</w:t>
    </w:r>
  </w:p>
  <w:p w14:paraId="752E35B2" w14:textId="77777777" w:rsidR="00E846EE" w:rsidRPr="00274E02" w:rsidRDefault="00E846EE" w:rsidP="00A23EBC">
    <w:pPr>
      <w:pStyle w:val="Header"/>
      <w:jc w:val="right"/>
      <w:rPr>
        <w:i/>
        <w:iCs/>
        <w:sz w:val="21"/>
        <w:szCs w:val="21"/>
        <w:lang w:val="fr-FR"/>
      </w:rPr>
    </w:pPr>
    <w:r w:rsidRPr="00274E02">
      <w:rPr>
        <w:i/>
        <w:iCs/>
        <w:sz w:val="21"/>
        <w:szCs w:val="21"/>
        <w:lang w:val="fr-FR"/>
      </w:rPr>
      <w:t>Phone : 630.357.3960</w:t>
    </w:r>
  </w:p>
  <w:p w14:paraId="08CEDE23" w14:textId="77777777" w:rsidR="00E846EE" w:rsidRPr="00274E02" w:rsidRDefault="00E846EE" w:rsidP="00274E02">
    <w:pPr>
      <w:pStyle w:val="Header"/>
      <w:jc w:val="right"/>
      <w:rPr>
        <w:i/>
        <w:iCs/>
        <w:sz w:val="21"/>
        <w:szCs w:val="21"/>
        <w:lang w:val="fr-FR"/>
      </w:rPr>
    </w:pPr>
    <w:r w:rsidRPr="00274E02">
      <w:rPr>
        <w:i/>
        <w:iCs/>
        <w:sz w:val="21"/>
        <w:szCs w:val="21"/>
        <w:lang w:val="fr-FR"/>
      </w:rPr>
      <w:t>Fax: 630.357.100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B65C4"/>
    <w:multiLevelType w:val="hybridMultilevel"/>
    <w:tmpl w:val="D1542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066C7"/>
    <w:multiLevelType w:val="multilevel"/>
    <w:tmpl w:val="4CEED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EF38BC"/>
    <w:multiLevelType w:val="hybridMultilevel"/>
    <w:tmpl w:val="87880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D04C97"/>
    <w:multiLevelType w:val="hybridMultilevel"/>
    <w:tmpl w:val="081A1594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4" w15:restartNumberingAfterBreak="0">
    <w:nsid w:val="6982631F"/>
    <w:multiLevelType w:val="hybridMultilevel"/>
    <w:tmpl w:val="D4E87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E09AF"/>
    <w:multiLevelType w:val="hybridMultilevel"/>
    <w:tmpl w:val="3DD0D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966171">
    <w:abstractNumId w:val="1"/>
  </w:num>
  <w:num w:numId="2" w16cid:durableId="47807531">
    <w:abstractNumId w:val="5"/>
  </w:num>
  <w:num w:numId="3" w16cid:durableId="1014497377">
    <w:abstractNumId w:val="3"/>
  </w:num>
  <w:num w:numId="4" w16cid:durableId="1763795958">
    <w:abstractNumId w:val="0"/>
  </w:num>
  <w:num w:numId="5" w16cid:durableId="2076462993">
    <w:abstractNumId w:val="4"/>
  </w:num>
  <w:num w:numId="6" w16cid:durableId="15423970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sTA2tDQ0NDcxsDBW0lEKTi0uzszPAykwrAUAqwGZtSwAAAA="/>
  </w:docVars>
  <w:rsids>
    <w:rsidRoot w:val="00EE3983"/>
    <w:rsid w:val="000232EA"/>
    <w:rsid w:val="000413C6"/>
    <w:rsid w:val="000618CA"/>
    <w:rsid w:val="000731B8"/>
    <w:rsid w:val="000B15D5"/>
    <w:rsid w:val="000F7F7C"/>
    <w:rsid w:val="00114A91"/>
    <w:rsid w:val="00156FA6"/>
    <w:rsid w:val="001A16DE"/>
    <w:rsid w:val="001A3C95"/>
    <w:rsid w:val="001B3DE2"/>
    <w:rsid w:val="001F090D"/>
    <w:rsid w:val="00216A63"/>
    <w:rsid w:val="00252D06"/>
    <w:rsid w:val="00274E02"/>
    <w:rsid w:val="002A6D89"/>
    <w:rsid w:val="002B3E25"/>
    <w:rsid w:val="00320ADA"/>
    <w:rsid w:val="003459A9"/>
    <w:rsid w:val="00364EFB"/>
    <w:rsid w:val="003B13AF"/>
    <w:rsid w:val="003F143B"/>
    <w:rsid w:val="004126BF"/>
    <w:rsid w:val="004B2838"/>
    <w:rsid w:val="004C420C"/>
    <w:rsid w:val="004E2449"/>
    <w:rsid w:val="00513616"/>
    <w:rsid w:val="005468B0"/>
    <w:rsid w:val="00554C3D"/>
    <w:rsid w:val="00564BB8"/>
    <w:rsid w:val="00616FB4"/>
    <w:rsid w:val="006220B2"/>
    <w:rsid w:val="00631F7B"/>
    <w:rsid w:val="006333F1"/>
    <w:rsid w:val="00633D1F"/>
    <w:rsid w:val="006F2151"/>
    <w:rsid w:val="00764803"/>
    <w:rsid w:val="00774EFE"/>
    <w:rsid w:val="00796BB4"/>
    <w:rsid w:val="007D5637"/>
    <w:rsid w:val="007D7A7A"/>
    <w:rsid w:val="007F2D74"/>
    <w:rsid w:val="007F66B2"/>
    <w:rsid w:val="00813F7B"/>
    <w:rsid w:val="00864B25"/>
    <w:rsid w:val="00870403"/>
    <w:rsid w:val="008A0593"/>
    <w:rsid w:val="008B69AF"/>
    <w:rsid w:val="008D6A54"/>
    <w:rsid w:val="008F2A71"/>
    <w:rsid w:val="00900A52"/>
    <w:rsid w:val="00A14A36"/>
    <w:rsid w:val="00A23EBC"/>
    <w:rsid w:val="00AB00DD"/>
    <w:rsid w:val="00AF046F"/>
    <w:rsid w:val="00B0680F"/>
    <w:rsid w:val="00B36AB6"/>
    <w:rsid w:val="00B4641A"/>
    <w:rsid w:val="00B90560"/>
    <w:rsid w:val="00C72AC6"/>
    <w:rsid w:val="00C95E81"/>
    <w:rsid w:val="00D06C78"/>
    <w:rsid w:val="00DC68F4"/>
    <w:rsid w:val="00DC6B18"/>
    <w:rsid w:val="00E21B44"/>
    <w:rsid w:val="00E448FE"/>
    <w:rsid w:val="00E846EE"/>
    <w:rsid w:val="00EA0CB1"/>
    <w:rsid w:val="00EC3376"/>
    <w:rsid w:val="00ED2190"/>
    <w:rsid w:val="00EE3983"/>
    <w:rsid w:val="00F12117"/>
    <w:rsid w:val="00F374FD"/>
    <w:rsid w:val="00F66056"/>
    <w:rsid w:val="00F72979"/>
    <w:rsid w:val="00FE11FE"/>
    <w:rsid w:val="00FE52F2"/>
    <w:rsid w:val="00FF13B4"/>
    <w:rsid w:val="00FF1A4D"/>
    <w:rsid w:val="00FF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52AAC2"/>
  <w15:docId w15:val="{AEE6FF3D-8CF4-4D99-ABB7-E53FA4982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9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EE3983"/>
    <w:pPr>
      <w:spacing w:before="100" w:beforeAutospacing="1" w:after="100" w:afterAutospacing="1"/>
      <w:outlineLvl w:val="1"/>
    </w:pPr>
    <w:rPr>
      <w:b/>
      <w:bCs/>
      <w:sz w:val="36"/>
      <w:szCs w:val="36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39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983"/>
  </w:style>
  <w:style w:type="paragraph" w:styleId="Footer">
    <w:name w:val="footer"/>
    <w:basedOn w:val="Normal"/>
    <w:link w:val="FooterChar"/>
    <w:uiPriority w:val="99"/>
    <w:unhideWhenUsed/>
    <w:rsid w:val="00EE39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983"/>
  </w:style>
  <w:style w:type="character" w:styleId="Hyperlink">
    <w:name w:val="Hyperlink"/>
    <w:uiPriority w:val="99"/>
    <w:rsid w:val="00EE3983"/>
    <w:rPr>
      <w:color w:val="FF990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E398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EE39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05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593"/>
    <w:rPr>
      <w:rFonts w:ascii="Tahoma" w:eastAsia="Times New Roman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6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edir@turbineinletcooling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48D32-BE1F-4C60-8BAA-C9044F4F4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Mincey</dc:creator>
  <cp:lastModifiedBy>dpunwani@outlook.com</cp:lastModifiedBy>
  <cp:revision>2</cp:revision>
  <cp:lastPrinted>2022-11-20T15:42:00Z</cp:lastPrinted>
  <dcterms:created xsi:type="dcterms:W3CDTF">2022-11-20T15:44:00Z</dcterms:created>
  <dcterms:modified xsi:type="dcterms:W3CDTF">2022-11-20T15:44:00Z</dcterms:modified>
</cp:coreProperties>
</file>